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409F9C0" w14:textId="77777777" w:rsidR="00950EBF" w:rsidRDefault="0014713D">
      <w:pPr>
        <w:pStyle w:val="a4"/>
      </w:pPr>
      <w:r>
        <w:t>Лабораторная работа № 2</w:t>
      </w:r>
    </w:p>
    <w:p w14:paraId="3DBF1DCE" w14:textId="77777777" w:rsidR="00950EBF" w:rsidRDefault="0014713D">
      <w:pPr>
        <w:pStyle w:val="a5"/>
      </w:pPr>
      <w:r>
        <w:t>Дискреционное разграничение прав в Linux. Основные атрибуты</w:t>
      </w:r>
    </w:p>
    <w:p w14:paraId="67E746C5" w14:textId="77777777" w:rsidR="00950EBF" w:rsidRDefault="0014713D">
      <w:pPr>
        <w:pStyle w:val="Author"/>
      </w:pPr>
      <w:r>
        <w:t xml:space="preserve">Пак Мария НБибд-01-18 1032184261" 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25080839"/>
        <w:docPartObj>
          <w:docPartGallery w:val="Table of Contents"/>
          <w:docPartUnique/>
        </w:docPartObj>
      </w:sdtPr>
      <w:sdtEndPr/>
      <w:sdtContent>
        <w:p w14:paraId="2E92D2BA" w14:textId="77777777" w:rsidR="00950EBF" w:rsidRDefault="0014713D">
          <w:pPr>
            <w:pStyle w:val="ae"/>
          </w:pPr>
          <w:r>
            <w:t>Содержание</w:t>
          </w:r>
        </w:p>
        <w:p w14:paraId="51AAF745" w14:textId="77777777" w:rsidR="00CB2F5D" w:rsidRDefault="0014713D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CB2F5D">
            <w:fldChar w:fldCharType="separate"/>
          </w:r>
          <w:hyperlink w:anchor="_Toc84024407" w:history="1">
            <w:r w:rsidR="00CB2F5D" w:rsidRPr="009205CD">
              <w:rPr>
                <w:rStyle w:val="ad"/>
                <w:noProof/>
              </w:rPr>
              <w:t>Лабораторная работа №2</w:t>
            </w:r>
            <w:r w:rsidR="00CB2F5D">
              <w:rPr>
                <w:noProof/>
                <w:webHidden/>
              </w:rPr>
              <w:tab/>
            </w:r>
            <w:r w:rsidR="00CB2F5D">
              <w:rPr>
                <w:noProof/>
                <w:webHidden/>
              </w:rPr>
              <w:fldChar w:fldCharType="begin"/>
            </w:r>
            <w:r w:rsidR="00CB2F5D">
              <w:rPr>
                <w:noProof/>
                <w:webHidden/>
              </w:rPr>
              <w:instrText xml:space="preserve"> PAGEREF _Toc84024407 \h </w:instrText>
            </w:r>
            <w:r w:rsidR="00CB2F5D">
              <w:rPr>
                <w:noProof/>
                <w:webHidden/>
              </w:rPr>
            </w:r>
            <w:r w:rsidR="00CB2F5D">
              <w:rPr>
                <w:noProof/>
                <w:webHidden/>
              </w:rPr>
              <w:fldChar w:fldCharType="separate"/>
            </w:r>
            <w:r w:rsidR="00CB2F5D">
              <w:rPr>
                <w:noProof/>
                <w:webHidden/>
              </w:rPr>
              <w:t>1</w:t>
            </w:r>
            <w:r w:rsidR="00CB2F5D">
              <w:rPr>
                <w:noProof/>
                <w:webHidden/>
              </w:rPr>
              <w:fldChar w:fldCharType="end"/>
            </w:r>
          </w:hyperlink>
        </w:p>
        <w:p w14:paraId="26DCF9C5" w14:textId="77777777" w:rsidR="00CB2F5D" w:rsidRDefault="00CB2F5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84024408" w:history="1">
            <w:r w:rsidRPr="009205CD">
              <w:rPr>
                <w:rStyle w:val="ad"/>
                <w:noProof/>
              </w:rPr>
              <w:t>Цель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024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66BD08" w14:textId="77777777" w:rsidR="00CB2F5D" w:rsidRDefault="00CB2F5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84024409" w:history="1">
            <w:r w:rsidRPr="009205CD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024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6E93CE" w14:textId="77777777" w:rsidR="00CB2F5D" w:rsidRDefault="00CB2F5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84024410" w:history="1">
            <w:r w:rsidRPr="009205CD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024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3290CA4" w14:textId="77777777" w:rsidR="00CB2F5D" w:rsidRDefault="00CB2F5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84024411" w:history="1">
            <w:r w:rsidRPr="009205CD">
              <w:rPr>
                <w:rStyle w:val="ad"/>
                <w:noProof/>
              </w:rPr>
              <w:t>Оборудов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024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D6E25E" w14:textId="77777777" w:rsidR="00CB2F5D" w:rsidRDefault="00CB2F5D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84024412" w:history="1">
            <w:r w:rsidRPr="009205CD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024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B7147B" w14:textId="77777777" w:rsidR="00CB2F5D" w:rsidRDefault="00CB2F5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84024413" w:history="1">
            <w:r w:rsidRPr="009205CD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0244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996E7A" w14:textId="77777777" w:rsidR="00CB2F5D" w:rsidRDefault="00CB2F5D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84024414" w:history="1">
            <w:r w:rsidRPr="009205CD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840244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1301637" w14:textId="77777777" w:rsidR="00950EBF" w:rsidRDefault="0014713D">
          <w:r>
            <w:fldChar w:fldCharType="end"/>
          </w:r>
        </w:p>
      </w:sdtContent>
    </w:sdt>
    <w:p w14:paraId="7CD0F1ED" w14:textId="77777777" w:rsidR="00950EBF" w:rsidRDefault="0014713D">
      <w:pPr>
        <w:pStyle w:val="1"/>
      </w:pPr>
      <w:bookmarkStart w:id="0" w:name="лабораторная-работа-№2"/>
      <w:bookmarkStart w:id="1" w:name="_Toc84024407"/>
      <w:r>
        <w:t>Лабораторная работа №2</w:t>
      </w:r>
      <w:bookmarkEnd w:id="1"/>
    </w:p>
    <w:bookmarkStart w:id="2" w:name="toc"/>
    <w:p w14:paraId="76DE08E8" w14:textId="77777777" w:rsidR="00950EBF" w:rsidRDefault="0014713D">
      <w:pPr>
        <w:pStyle w:val="FirstParagraph"/>
      </w:pPr>
      <w:r>
        <w:fldChar w:fldCharType="begin"/>
      </w:r>
      <w:r>
        <w:instrText xml:space="preserve"> HYPERLINK \l "лабораторная-работа-№2" \h </w:instrText>
      </w:r>
      <w:r>
        <w:fldChar w:fldCharType="separate"/>
      </w:r>
      <w:r>
        <w:rPr>
          <w:rStyle w:val="ad"/>
        </w:rPr>
        <w:t>Лабораторная работа №2</w:t>
      </w:r>
      <w:r>
        <w:rPr>
          <w:rStyle w:val="ad"/>
        </w:rPr>
        <w:fldChar w:fldCharType="end"/>
      </w:r>
      <w:r>
        <w:br/>
      </w:r>
      <w:r>
        <w:tab/>
      </w:r>
      <w:hyperlink w:anchor="цель-работы">
        <w:r>
          <w:rPr>
            <w:rStyle w:val="ad"/>
          </w:rPr>
          <w:t>Цель работы</w:t>
        </w:r>
      </w:hyperlink>
      <w:r>
        <w:br/>
      </w:r>
      <w:r>
        <w:tab/>
      </w:r>
      <w:hyperlink w:anchor="задание">
        <w:r>
          <w:rPr>
            <w:rStyle w:val="ad"/>
          </w:rPr>
          <w:t>Задание</w:t>
        </w:r>
      </w:hyperlink>
      <w:r>
        <w:br/>
      </w:r>
      <w:r>
        <w:tab/>
      </w:r>
      <w:hyperlink w:anchor="теоретическое-введение">
        <w:r>
          <w:rPr>
            <w:rStyle w:val="ad"/>
          </w:rPr>
          <w:t>Теоретическое введение</w:t>
        </w:r>
      </w:hyperlink>
      <w:r>
        <w:br/>
      </w:r>
      <w:r>
        <w:tab/>
      </w:r>
      <w:hyperlink w:anchor="оборудование">
        <w:r>
          <w:rPr>
            <w:rStyle w:val="ad"/>
          </w:rPr>
          <w:t>Оборудование</w:t>
        </w:r>
      </w:hyperlink>
      <w:r>
        <w:br/>
      </w:r>
      <w:hyperlink w:anchor="выполнение-лабораторной-работы">
        <w:r>
          <w:rPr>
            <w:rStyle w:val="ad"/>
          </w:rPr>
          <w:t>Выполнение лабораторной работы</w:t>
        </w:r>
      </w:hyperlink>
      <w:r>
        <w:br/>
      </w:r>
      <w:r>
        <w:tab/>
      </w:r>
      <w:hyperlink w:anchor="выводы">
        <w:r>
          <w:rPr>
            <w:rStyle w:val="ad"/>
          </w:rPr>
          <w:t>Выводы</w:t>
        </w:r>
      </w:hyperlink>
      <w:r>
        <w:br/>
      </w:r>
      <w:r>
        <w:tab/>
      </w:r>
      <w:hyperlink w:anchor="список-литературы">
        <w:r>
          <w:rPr>
            <w:rStyle w:val="ad"/>
          </w:rPr>
          <w:t xml:space="preserve">Список литературы </w:t>
        </w:r>
      </w:hyperlink>
    </w:p>
    <w:p w14:paraId="3F089734" w14:textId="77777777" w:rsidR="00950EBF" w:rsidRDefault="0014713D">
      <w:pPr>
        <w:pStyle w:val="2"/>
      </w:pPr>
      <w:bookmarkStart w:id="3" w:name="цель-работы"/>
      <w:bookmarkStart w:id="4" w:name="_Toc84024408"/>
      <w:bookmarkEnd w:id="2"/>
      <w:r>
        <w:t>Цель работы</w:t>
      </w:r>
      <w:bookmarkEnd w:id="4"/>
    </w:p>
    <w:p w14:paraId="479D8786" w14:textId="77777777" w:rsidR="00950EBF" w:rsidRDefault="0014713D">
      <w:pPr>
        <w:pStyle w:val="FirstParagraph"/>
      </w:pPr>
      <w:r>
        <w:t>Получение практических навыков работы в консоли с</w:t>
      </w:r>
      <w:r>
        <w:t xml:space="preserve"> атрибутами файлов, закрепление теоретических основ дискреционного разграничения доступа в современных системах с открытым кодом на базе ОС Linux1.</w:t>
      </w:r>
    </w:p>
    <w:p w14:paraId="0164ED29" w14:textId="77777777" w:rsidR="00950EBF" w:rsidRDefault="0014713D">
      <w:pPr>
        <w:pStyle w:val="2"/>
      </w:pPr>
      <w:bookmarkStart w:id="5" w:name="задание"/>
      <w:bookmarkStart w:id="6" w:name="_Toc84024409"/>
      <w:bookmarkEnd w:id="3"/>
      <w:r>
        <w:t>Задание</w:t>
      </w:r>
      <w:bookmarkEnd w:id="6"/>
    </w:p>
    <w:p w14:paraId="17EAEA54" w14:textId="77777777" w:rsidR="00950EBF" w:rsidRDefault="0014713D">
      <w:pPr>
        <w:numPr>
          <w:ilvl w:val="0"/>
          <w:numId w:val="2"/>
        </w:numPr>
      </w:pPr>
      <w:r>
        <w:t xml:space="preserve">В установленной при выполнении предыдущей лабораторной работы операционной системе создайте учётную </w:t>
      </w:r>
      <w:r>
        <w:t>запись пользователя guest (использую учётную запись администратора): useradd guest</w:t>
      </w:r>
    </w:p>
    <w:p w14:paraId="2A2C6758" w14:textId="77777777" w:rsidR="00950EBF" w:rsidRDefault="0014713D">
      <w:pPr>
        <w:numPr>
          <w:ilvl w:val="0"/>
          <w:numId w:val="2"/>
        </w:numPr>
      </w:pPr>
      <w:r>
        <w:t>Задайте пароль для пользователя guest (использую учётную запись администратора): passwd guest</w:t>
      </w:r>
    </w:p>
    <w:p w14:paraId="04855D3F" w14:textId="77777777" w:rsidR="00950EBF" w:rsidRDefault="0014713D">
      <w:pPr>
        <w:numPr>
          <w:ilvl w:val="0"/>
          <w:numId w:val="2"/>
        </w:numPr>
      </w:pPr>
      <w:r>
        <w:t>Войдите в систему от имени пользователя guest.</w:t>
      </w:r>
    </w:p>
    <w:p w14:paraId="0B56F38C" w14:textId="77777777" w:rsidR="00950EBF" w:rsidRDefault="0014713D">
      <w:pPr>
        <w:numPr>
          <w:ilvl w:val="0"/>
          <w:numId w:val="2"/>
        </w:numPr>
      </w:pPr>
      <w:r>
        <w:lastRenderedPageBreak/>
        <w:t>Определите директорию, в которой</w:t>
      </w:r>
      <w:r>
        <w:t xml:space="preserve"> вы находитесь, командой pwd. Сравните её с приглашением командной строки. Определите, является ли она вашей домашней директорией? Если нет, зайдите в домашнюю директорию.</w:t>
      </w:r>
    </w:p>
    <w:p w14:paraId="21C9FFCA" w14:textId="77777777" w:rsidR="00950EBF" w:rsidRDefault="0014713D">
      <w:pPr>
        <w:numPr>
          <w:ilvl w:val="0"/>
          <w:numId w:val="2"/>
        </w:numPr>
      </w:pPr>
      <w:r>
        <w:t>Уточните имя вашего пользователя командой whoami.</w:t>
      </w:r>
    </w:p>
    <w:p w14:paraId="5D66B3DF" w14:textId="77777777" w:rsidR="00950EBF" w:rsidRDefault="0014713D">
      <w:pPr>
        <w:numPr>
          <w:ilvl w:val="0"/>
          <w:numId w:val="2"/>
        </w:numPr>
      </w:pPr>
      <w:r>
        <w:t xml:space="preserve">Уточните имя вашего пользователя, </w:t>
      </w:r>
      <w:r>
        <w:t>его группу, а также группы, куда входит пользователь, командой id. Выведенные значения uid, gid и др. запомните. Сравните вывод id с выводом команды groups.</w:t>
      </w:r>
    </w:p>
    <w:p w14:paraId="480F5F25" w14:textId="77777777" w:rsidR="00950EBF" w:rsidRDefault="0014713D">
      <w:pPr>
        <w:numPr>
          <w:ilvl w:val="0"/>
          <w:numId w:val="2"/>
        </w:numPr>
      </w:pPr>
      <w:r>
        <w:t xml:space="preserve">Сравните полученную информацию об имени пользователя с данными, выводимыми в приглашении командной </w:t>
      </w:r>
      <w:r>
        <w:t>строки.</w:t>
      </w:r>
    </w:p>
    <w:p w14:paraId="10C1EA9B" w14:textId="77777777" w:rsidR="00950EBF" w:rsidRDefault="0014713D">
      <w:pPr>
        <w:numPr>
          <w:ilvl w:val="0"/>
          <w:numId w:val="2"/>
        </w:numPr>
      </w:pPr>
      <w:r>
        <w:t>Просмотрите файл /etc/passwd командой cat /etc/passwd. Найдите в нём свою учётную запись. Определите uid пользователя. Определите gid пользователя. Сравните найденные значения с полученными в предыдущих пунктах.</w:t>
      </w:r>
    </w:p>
    <w:p w14:paraId="7A51FFD1" w14:textId="77777777" w:rsidR="00950EBF" w:rsidRDefault="0014713D">
      <w:pPr>
        <w:numPr>
          <w:ilvl w:val="0"/>
          <w:numId w:val="2"/>
        </w:numPr>
      </w:pPr>
      <w:r>
        <w:t>Определите существующие в системе ди</w:t>
      </w:r>
      <w:r>
        <w:t>ректории командой ls -l /home/</w:t>
      </w:r>
    </w:p>
    <w:p w14:paraId="36CFE804" w14:textId="77777777" w:rsidR="00950EBF" w:rsidRDefault="0014713D">
      <w:pPr>
        <w:numPr>
          <w:ilvl w:val="0"/>
          <w:numId w:val="2"/>
        </w:numPr>
      </w:pPr>
      <w:r>
        <w:t>Проверьте, какие расширенные атрибуты установлены на поддиректориях, находящихся в директории /home, командой: lsattr /home</w:t>
      </w:r>
    </w:p>
    <w:p w14:paraId="6104BB4A" w14:textId="77777777" w:rsidR="00950EBF" w:rsidRDefault="0014713D">
      <w:pPr>
        <w:numPr>
          <w:ilvl w:val="0"/>
          <w:numId w:val="2"/>
        </w:numPr>
      </w:pPr>
      <w:r>
        <w:t>Создайте в домашней директории поддиректорию dir1 командой mkdir dir1</w:t>
      </w:r>
    </w:p>
    <w:p w14:paraId="0D91FDEC" w14:textId="77777777" w:rsidR="00950EBF" w:rsidRDefault="0014713D">
      <w:pPr>
        <w:numPr>
          <w:ilvl w:val="0"/>
          <w:numId w:val="2"/>
        </w:numPr>
      </w:pPr>
      <w:r>
        <w:t>Снимите с директории dir1 все а</w:t>
      </w:r>
      <w:r>
        <w:t>трибуты командой chmod 000 dir1 и проверьте с её помощью правильность выполнения команды ls -l</w:t>
      </w:r>
    </w:p>
    <w:p w14:paraId="34C6F9C3" w14:textId="77777777" w:rsidR="00950EBF" w:rsidRDefault="0014713D">
      <w:pPr>
        <w:numPr>
          <w:ilvl w:val="0"/>
          <w:numId w:val="2"/>
        </w:numPr>
      </w:pPr>
      <w:r>
        <w:t>Попытайтесь создать в директории dir1 файл file1 командой echo "test" &gt; /home/guest/dir1/file1</w:t>
      </w:r>
    </w:p>
    <w:p w14:paraId="50687C10" w14:textId="77777777" w:rsidR="00950EBF" w:rsidRDefault="0014713D">
      <w:pPr>
        <w:numPr>
          <w:ilvl w:val="0"/>
          <w:numId w:val="2"/>
        </w:numPr>
      </w:pPr>
      <w:r>
        <w:t>Заполните таблицу «Установленные права и разрешённые действия».</w:t>
      </w:r>
    </w:p>
    <w:p w14:paraId="536C63ED" w14:textId="77777777" w:rsidR="00950EBF" w:rsidRDefault="0014713D">
      <w:pPr>
        <w:numPr>
          <w:ilvl w:val="0"/>
          <w:numId w:val="2"/>
        </w:numPr>
      </w:pPr>
      <w:r>
        <w:t>На основании заполненной таблицы определите те или иные минимально необходимые права для выполнен</w:t>
      </w:r>
      <w:r>
        <w:t>ия операций внутри директории dir1, заполните табл. 2.2.</w:t>
      </w:r>
    </w:p>
    <w:p w14:paraId="00426D71" w14:textId="77777777" w:rsidR="00950EBF" w:rsidRDefault="0014713D">
      <w:pPr>
        <w:pStyle w:val="2"/>
      </w:pPr>
      <w:bookmarkStart w:id="7" w:name="теоретическое-введение"/>
      <w:bookmarkStart w:id="8" w:name="_Toc84024410"/>
      <w:bookmarkEnd w:id="5"/>
      <w:r>
        <w:t>Теоретическое введение</w:t>
      </w:r>
      <w:bookmarkEnd w:id="8"/>
    </w:p>
    <w:p w14:paraId="0F6D4293" w14:textId="77777777" w:rsidR="00950EBF" w:rsidRDefault="0014713D">
      <w:pPr>
        <w:pStyle w:val="FirstParagraph"/>
      </w:pPr>
      <w:r>
        <w:t xml:space="preserve"> операционной системе Linux есть много отличных функций безопасности, но она из самых важных - это система прав доступа к файлам. Linux, как последователь идеологии ядра Linux </w:t>
      </w:r>
      <w:r>
        <w:t>в отличие от Windows, изначально проектировался как многопользовательская система, поэтому права доступа к файлам в linux продуманы очень хорошо. И это очень важно, потому что локальный доступ к файлам для всех программ и всех пользователей позволил бы вир</w:t>
      </w:r>
      <w:r>
        <w:t>усам без проблем уничтожить систему. Существию следующие виды прав:</w:t>
      </w:r>
    </w:p>
    <w:p w14:paraId="6D9FAF8F" w14:textId="77777777" w:rsidR="00950EBF" w:rsidRDefault="0014713D">
      <w:pPr>
        <w:pStyle w:val="a0"/>
      </w:pPr>
      <w:r>
        <w:t>Чтение - разрешает получать содержимое файла, но не на запись. Для каталога позволяет получить список файлов и каталогов, расположенных в нем;</w:t>
      </w:r>
      <w:r>
        <w:br/>
        <w:t>Запись - разрешает записывать новые данные в файл или изменять существующие, а также позволяет создавать и изменя</w:t>
      </w:r>
      <w:r>
        <w:t>ть файлы и каталоги;</w:t>
      </w:r>
      <w:r>
        <w:br/>
        <w:t xml:space="preserve">Выполнение - вы не можете выполнить программу, если у нее нет флага выполнения. </w:t>
      </w:r>
      <w:r>
        <w:lastRenderedPageBreak/>
        <w:t>Этот атрибут устанавливается для всех программ и скриптов, именно с помощью него система может понять, что этот файл нужно запускать как программу.</w:t>
      </w:r>
    </w:p>
    <w:p w14:paraId="221EE4F6" w14:textId="77777777" w:rsidR="00950EBF" w:rsidRDefault="0014713D">
      <w:pPr>
        <w:pStyle w:val="2"/>
      </w:pPr>
      <w:bookmarkStart w:id="9" w:name="оборудование"/>
      <w:bookmarkStart w:id="10" w:name="_Toc84024411"/>
      <w:bookmarkEnd w:id="7"/>
      <w:r>
        <w:t>Оборудо</w:t>
      </w:r>
      <w:r>
        <w:t>вание</w:t>
      </w:r>
      <w:bookmarkEnd w:id="10"/>
    </w:p>
    <w:p w14:paraId="16427F85" w14:textId="77777777" w:rsidR="00950EBF" w:rsidRDefault="0014713D">
      <w:pPr>
        <w:pStyle w:val="FirstParagraph"/>
      </w:pPr>
      <w:r>
        <w:t xml:space="preserve">Лабораторная работа выполнялась дома со следующими характеристиками техники: </w:t>
      </w:r>
    </w:p>
    <w:p w14:paraId="1022D61B" w14:textId="77777777" w:rsidR="00950EBF" w:rsidRDefault="0014713D">
      <w:pPr>
        <w:pStyle w:val="a0"/>
      </w:pPr>
      <w:r w:rsidRPr="00CB2F5D">
        <w:rPr>
          <w:lang w:val="en-US"/>
        </w:rPr>
        <w:t>– Intel(R) Core(TM) i7-7700HQ CPU @ 2.80GHz 2.81GHz</w:t>
      </w:r>
      <w:r w:rsidRPr="00CB2F5D">
        <w:rPr>
          <w:lang w:val="en-US"/>
        </w:rPr>
        <w:br/>
        <w:t xml:space="preserve">– </w:t>
      </w:r>
      <w:r>
        <w:t>ОС</w:t>
      </w:r>
      <w:r w:rsidRPr="00CB2F5D">
        <w:rPr>
          <w:lang w:val="en-US"/>
        </w:rPr>
        <w:t xml:space="preserve"> </w:t>
      </w:r>
      <w:r>
        <w:t>Майкрософт</w:t>
      </w:r>
      <w:r w:rsidRPr="00CB2F5D">
        <w:rPr>
          <w:lang w:val="en-US"/>
        </w:rPr>
        <w:t xml:space="preserve"> Windows 10</w:t>
      </w:r>
      <w:r w:rsidRPr="00CB2F5D">
        <w:rPr>
          <w:lang w:val="en-US"/>
        </w:rPr>
        <w:br/>
        <w:t xml:space="preserve">– VirtualBox </w:t>
      </w:r>
      <w:proofErr w:type="spellStart"/>
      <w:r>
        <w:t>верс</w:t>
      </w:r>
      <w:proofErr w:type="spellEnd"/>
      <w:r w:rsidRPr="00CB2F5D">
        <w:rPr>
          <w:lang w:val="en-US"/>
        </w:rPr>
        <w:t xml:space="preserve">. </w:t>
      </w:r>
      <w:r>
        <w:t>6.1.26</w:t>
      </w:r>
    </w:p>
    <w:p w14:paraId="34E795CB" w14:textId="11987511" w:rsidR="00CB2F5D" w:rsidRDefault="0014713D" w:rsidP="00CB2F5D">
      <w:pPr>
        <w:pStyle w:val="1"/>
      </w:pPr>
      <w:bookmarkStart w:id="11" w:name="выполнение-лабораторной-работы"/>
      <w:bookmarkStart w:id="12" w:name="_Toc84024412"/>
      <w:bookmarkEnd w:id="0"/>
      <w:bookmarkEnd w:id="9"/>
      <w:r>
        <w:t>Выполнение лабораторной работы</w:t>
      </w:r>
      <w:bookmarkEnd w:id="12"/>
    </w:p>
    <w:p w14:paraId="20CFCD64" w14:textId="77777777" w:rsidR="00CB2F5D" w:rsidRPr="00CB2F5D" w:rsidRDefault="00CB2F5D" w:rsidP="00CB2F5D">
      <w:pPr>
        <w:pStyle w:val="a0"/>
      </w:pPr>
    </w:p>
    <w:p w14:paraId="78697C00" w14:textId="2B37961A" w:rsidR="00950EBF" w:rsidRDefault="0014713D">
      <w:pPr>
        <w:numPr>
          <w:ilvl w:val="0"/>
          <w:numId w:val="3"/>
        </w:numPr>
      </w:pPr>
      <w:r>
        <w:t>З</w:t>
      </w:r>
      <w:r>
        <w:t>ахожу в центос под учетной записи а</w:t>
      </w:r>
      <w:r>
        <w:t>дминистратора. Через su даю себе доступ к root и создаю новую учетную запись.</w:t>
      </w:r>
    </w:p>
    <w:p w14:paraId="0E862D54" w14:textId="7E0F780E" w:rsidR="00CB2F5D" w:rsidRDefault="00CB2F5D" w:rsidP="00CB2F5D">
      <w:pPr>
        <w:ind w:left="720"/>
      </w:pPr>
      <w:r w:rsidRPr="00CB2F5D">
        <w:drawing>
          <wp:inline distT="0" distB="0" distL="0" distR="0" wp14:anchorId="327DAA79" wp14:editId="1A01A153">
            <wp:extent cx="5372566" cy="3749365"/>
            <wp:effectExtent l="0" t="0" r="0" b="381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72566" cy="3749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C70A68" w14:textId="5F07425A" w:rsidR="00950EBF" w:rsidRDefault="0014713D">
      <w:pPr>
        <w:numPr>
          <w:ilvl w:val="0"/>
          <w:numId w:val="3"/>
        </w:numPr>
      </w:pPr>
      <w:r>
        <w:t xml:space="preserve">Далее задала пароль для нашего </w:t>
      </w:r>
      <w:proofErr w:type="spellStart"/>
      <w:r>
        <w:t>новго</w:t>
      </w:r>
      <w:proofErr w:type="spellEnd"/>
      <w:r>
        <w:t xml:space="preserve"> пользователя.</w:t>
      </w:r>
    </w:p>
    <w:p w14:paraId="34896C69" w14:textId="51F8EF60" w:rsidR="00CB2F5D" w:rsidRDefault="00CB2F5D" w:rsidP="00CB2F5D">
      <w:pPr>
        <w:ind w:left="720"/>
      </w:pPr>
      <w:r w:rsidRPr="00CB2F5D">
        <w:lastRenderedPageBreak/>
        <w:drawing>
          <wp:inline distT="0" distB="0" distL="0" distR="0" wp14:anchorId="5604206C" wp14:editId="775CB44F">
            <wp:extent cx="5227773" cy="3535986"/>
            <wp:effectExtent l="0" t="0" r="0" b="762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27773" cy="35359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E6FBBE" w14:textId="3A7E3C2D" w:rsidR="00950EBF" w:rsidRDefault="0014713D">
      <w:pPr>
        <w:numPr>
          <w:ilvl w:val="0"/>
          <w:numId w:val="3"/>
        </w:numPr>
      </w:pPr>
      <w:r>
        <w:t>Теперь вхожу в систему из созданной учетной записи.</w:t>
      </w:r>
    </w:p>
    <w:p w14:paraId="17D75F65" w14:textId="7EB20E4A" w:rsidR="00CB2F5D" w:rsidRDefault="00642F06" w:rsidP="00CB2F5D">
      <w:pPr>
        <w:ind w:left="720"/>
      </w:pPr>
      <w:r w:rsidRPr="00642F06">
        <w:drawing>
          <wp:inline distT="0" distB="0" distL="0" distR="0" wp14:anchorId="0FDB1629" wp14:editId="62EDDE50">
            <wp:extent cx="5547841" cy="2773920"/>
            <wp:effectExtent l="0" t="0" r="0" b="762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47841" cy="2773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47832" w14:textId="5A767E79" w:rsidR="00950EBF" w:rsidRDefault="0014713D">
      <w:pPr>
        <w:numPr>
          <w:ilvl w:val="0"/>
          <w:numId w:val="3"/>
        </w:numPr>
      </w:pPr>
      <w:r>
        <w:t>Определеяю директори, в которой нахожусь. Ей оказывается домашняя директори</w:t>
      </w:r>
      <w:r>
        <w:t>я - home/guest. Это и есть домашняя директория для нашего нового пользователя.</w:t>
      </w:r>
    </w:p>
    <w:p w14:paraId="0EDED8E1" w14:textId="77CDCEF3" w:rsidR="00642F06" w:rsidRDefault="00642F06" w:rsidP="00642F06">
      <w:pPr>
        <w:ind w:left="720"/>
      </w:pPr>
      <w:r w:rsidRPr="00642F06">
        <w:lastRenderedPageBreak/>
        <w:drawing>
          <wp:inline distT="0" distB="0" distL="0" distR="0" wp14:anchorId="2D892E33" wp14:editId="02BE1FFD">
            <wp:extent cx="5570703" cy="3795089"/>
            <wp:effectExtent l="0" t="0" r="0" b="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570703" cy="37950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9414A4" w14:textId="52DDEEFF" w:rsidR="00950EBF" w:rsidRDefault="0014713D">
      <w:pPr>
        <w:numPr>
          <w:ilvl w:val="0"/>
          <w:numId w:val="3"/>
        </w:numPr>
      </w:pPr>
      <w:r>
        <w:t>Командой whoami уточняю имя моего пользователя. Guest или не guest вот в чем вопрос?</w:t>
      </w:r>
    </w:p>
    <w:p w14:paraId="27268E6C" w14:textId="2F69CD1D" w:rsidR="00642F06" w:rsidRDefault="00642F06" w:rsidP="00642F06">
      <w:pPr>
        <w:ind w:left="720"/>
      </w:pPr>
      <w:r w:rsidRPr="00642F06">
        <w:drawing>
          <wp:inline distT="0" distB="0" distL="0" distR="0" wp14:anchorId="08EEAC94" wp14:editId="475F517A">
            <wp:extent cx="5403048" cy="3673158"/>
            <wp:effectExtent l="0" t="0" r="7620" b="3810"/>
            <wp:docPr id="6" name="Рисунок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403048" cy="367315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E8C8CC" w14:textId="2855DC22" w:rsidR="00950EBF" w:rsidRDefault="0014713D">
      <w:pPr>
        <w:numPr>
          <w:ilvl w:val="0"/>
          <w:numId w:val="3"/>
        </w:numPr>
      </w:pPr>
      <w:r>
        <w:lastRenderedPageBreak/>
        <w:t>Команда id выдает следующее. uid - 1001, gid - 1001, groups - 1001 и имя ползователя - guest</w:t>
      </w:r>
      <w:r>
        <w:t>. А команда groups выдает только значение guest. Данные сходят</w:t>
      </w:r>
      <w:r>
        <w:t>ся, что радует.</w:t>
      </w:r>
    </w:p>
    <w:p w14:paraId="6D9E97B8" w14:textId="5DCB703F" w:rsidR="00642F06" w:rsidRDefault="00642F06" w:rsidP="00642F06">
      <w:pPr>
        <w:ind w:left="720"/>
      </w:pPr>
      <w:r w:rsidRPr="00642F06">
        <w:drawing>
          <wp:inline distT="0" distB="0" distL="0" distR="0" wp14:anchorId="7E563A40" wp14:editId="138A66DE">
            <wp:extent cx="5006340" cy="3276600"/>
            <wp:effectExtent l="0" t="0" r="0" b="0"/>
            <wp:docPr id="7" name="Рисунок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5284" t="11024" r="10051" b="4330"/>
                    <a:stretch/>
                  </pic:blipFill>
                  <pic:spPr bwMode="auto">
                    <a:xfrm>
                      <a:off x="0" y="0"/>
                      <a:ext cx="5006774" cy="3276884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09DF94D" w14:textId="45C87D61" w:rsidR="007C3692" w:rsidRDefault="007C3692" w:rsidP="00642F06">
      <w:pPr>
        <w:ind w:left="720"/>
      </w:pPr>
      <w:r w:rsidRPr="00642F06">
        <w:drawing>
          <wp:inline distT="0" distB="0" distL="0" distR="0" wp14:anchorId="377EDA8A" wp14:editId="1892B3FB">
            <wp:extent cx="5364945" cy="3543607"/>
            <wp:effectExtent l="0" t="0" r="7620" b="0"/>
            <wp:docPr id="8" name="Рисунок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364945" cy="35436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6BFF45" w14:textId="39592E36" w:rsidR="00950EBF" w:rsidRDefault="0014713D">
      <w:pPr>
        <w:numPr>
          <w:ilvl w:val="0"/>
          <w:numId w:val="3"/>
        </w:numPr>
      </w:pPr>
      <w:r>
        <w:t>У нас уже не остаталось сомнений по поводу того, какой мы пользователь. Но мы же еще можем посмотреть на начало командной строки и увидеть, что мы все-таки guest. Мы как любой ч</w:t>
      </w:r>
      <w:r>
        <w:t>еловек после 20, все еще находимся в</w:t>
      </w:r>
      <w:r w:rsidR="00642F06" w:rsidRPr="00642F06">
        <w:t xml:space="preserve"> </w:t>
      </w:r>
      <w:r>
        <w:t>поисках себя.</w:t>
      </w:r>
    </w:p>
    <w:p w14:paraId="2D4EA309" w14:textId="0F10D6F0" w:rsidR="007C3692" w:rsidRDefault="007C3692" w:rsidP="007C3692">
      <w:pPr>
        <w:ind w:left="720"/>
      </w:pPr>
      <w:r w:rsidRPr="007C3692">
        <w:lastRenderedPageBreak/>
        <w:drawing>
          <wp:inline distT="0" distB="0" distL="0" distR="0" wp14:anchorId="141270C3" wp14:editId="5549A5F6">
            <wp:extent cx="3771900" cy="355467"/>
            <wp:effectExtent l="0" t="0" r="0" b="0"/>
            <wp:docPr id="9" name="Рисунок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95900" r="72238"/>
                    <a:stretch/>
                  </pic:blipFill>
                  <pic:spPr bwMode="auto">
                    <a:xfrm>
                      <a:off x="0" y="0"/>
                      <a:ext cx="4058635" cy="38248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378B80E" w14:textId="2E646D8C" w:rsidR="00642F06" w:rsidRDefault="00642F06" w:rsidP="00642F06">
      <w:pPr>
        <w:ind w:left="720"/>
      </w:pPr>
    </w:p>
    <w:p w14:paraId="0C2CC6A6" w14:textId="3A3352B1" w:rsidR="00950EBF" w:rsidRDefault="0014713D">
      <w:pPr>
        <w:numPr>
          <w:ilvl w:val="0"/>
          <w:numId w:val="3"/>
        </w:numPr>
      </w:pPr>
      <w:r>
        <w:t xml:space="preserve">Смотрим файл passwd. Находим там себя (теперь то мы точно знаем, что мы guest). Все значения совпадают с теми, что выдавала команда </w:t>
      </w:r>
      <w:proofErr w:type="spellStart"/>
      <w:r>
        <w:t>id</w:t>
      </w:r>
      <w:proofErr w:type="spellEnd"/>
      <w:r>
        <w:t>.</w:t>
      </w:r>
    </w:p>
    <w:p w14:paraId="5DF81CF3" w14:textId="127B8F84" w:rsidR="007C3692" w:rsidRDefault="007C3692" w:rsidP="007C3692">
      <w:pPr>
        <w:ind w:left="720"/>
      </w:pPr>
      <w:r w:rsidRPr="007C3692">
        <w:drawing>
          <wp:inline distT="0" distB="0" distL="0" distR="0" wp14:anchorId="293D6A62" wp14:editId="0A93BF8B">
            <wp:extent cx="5036820" cy="3073060"/>
            <wp:effectExtent l="0" t="0" r="0" b="0"/>
            <wp:docPr id="11" name="Рисунок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-2" t="-1468" r="-423" b="1"/>
                    <a:stretch/>
                  </pic:blipFill>
                  <pic:spPr bwMode="auto">
                    <a:xfrm rot="10800000" flipH="1" flipV="1">
                      <a:off x="0" y="0"/>
                      <a:ext cx="6417676" cy="391554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E0E1402" w14:textId="516317ED" w:rsidR="007C3692" w:rsidRDefault="007C3692" w:rsidP="007C3692">
      <w:pPr>
        <w:ind w:left="720"/>
      </w:pPr>
    </w:p>
    <w:p w14:paraId="2CCD73D8" w14:textId="53994230" w:rsidR="00950EBF" w:rsidRDefault="0014713D">
      <w:pPr>
        <w:numPr>
          <w:ilvl w:val="0"/>
          <w:numId w:val="3"/>
        </w:numPr>
      </w:pPr>
      <w:r>
        <w:t>ls -l /home/ определяем существующие в системе директории. Удалось пол</w:t>
      </w:r>
      <w:r>
        <w:t xml:space="preserve">учить список всех поддиректорий, права установлен стандартные. Все права для владельца, чтение и исполнение для всех остальных. </w:t>
      </w:r>
    </w:p>
    <w:p w14:paraId="398D13BD" w14:textId="599945A7" w:rsidR="007C3692" w:rsidRDefault="007C3692" w:rsidP="007C3692">
      <w:pPr>
        <w:ind w:left="720"/>
      </w:pPr>
      <w:r w:rsidRPr="007C3692">
        <w:lastRenderedPageBreak/>
        <w:drawing>
          <wp:inline distT="0" distB="0" distL="0" distR="0" wp14:anchorId="6811EAD6" wp14:editId="126B0569">
            <wp:extent cx="5044877" cy="3513124"/>
            <wp:effectExtent l="0" t="0" r="3810" b="0"/>
            <wp:docPr id="10" name="Рисунок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044877" cy="35131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E1FF62" w14:textId="587FC721" w:rsidR="00950EBF" w:rsidRDefault="0014713D">
      <w:pPr>
        <w:numPr>
          <w:ilvl w:val="0"/>
          <w:numId w:val="3"/>
        </w:numPr>
      </w:pPr>
      <w:r>
        <w:t>Смотрим, какие атрибуты установлены в файлах. Атрибуты увидеть удалось. Расширенные атрибуты других пользователей увидеть не уд</w:t>
      </w:r>
      <w:r>
        <w:t xml:space="preserve">алось. Радуемся, что больше не надо смотреть, guest мы или не guest. </w:t>
      </w:r>
      <w:r w:rsidR="007C3692" w:rsidRPr="007C3692">
        <w:drawing>
          <wp:inline distT="0" distB="0" distL="0" distR="0" wp14:anchorId="39072D02" wp14:editId="63566E68">
            <wp:extent cx="5250635" cy="3558848"/>
            <wp:effectExtent l="0" t="0" r="7620" b="3810"/>
            <wp:docPr id="12" name="Рисунок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50635" cy="35588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0F2B3E" w14:textId="2EBB55AD" w:rsidR="00950EBF" w:rsidRDefault="0014713D">
      <w:pPr>
        <w:numPr>
          <w:ilvl w:val="0"/>
          <w:numId w:val="3"/>
        </w:numPr>
      </w:pPr>
      <w:r>
        <w:t>Создаем в домашней директории поддиректорию dir1 командой mkdir dir1. Права доступа на ней получились слудующие: полные права для владельца и группы, только исполнение и чтение для други</w:t>
      </w:r>
      <w:r>
        <w:t>х.</w:t>
      </w:r>
    </w:p>
    <w:p w14:paraId="63D2A117" w14:textId="2F43BBE7" w:rsidR="007C3692" w:rsidRDefault="007C3692" w:rsidP="007C3692">
      <w:pPr>
        <w:ind w:left="720"/>
      </w:pPr>
      <w:r w:rsidRPr="007C3692">
        <w:lastRenderedPageBreak/>
        <w:drawing>
          <wp:inline distT="0" distB="0" distL="0" distR="0" wp14:anchorId="548C6BC7" wp14:editId="2A0F897C">
            <wp:extent cx="5151566" cy="3421677"/>
            <wp:effectExtent l="0" t="0" r="0" b="7620"/>
            <wp:docPr id="13" name="Рисунок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51566" cy="34216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FABECB" w14:textId="311A2BDF" w:rsidR="00950EBF" w:rsidRDefault="0014713D">
      <w:pPr>
        <w:numPr>
          <w:ilvl w:val="0"/>
          <w:numId w:val="3"/>
        </w:numPr>
      </w:pPr>
      <w:r>
        <w:t>Снимаем с директории dir1 все атрибуты командой chmod 000 dir1 (чмод)))0)) и проверяем с её помощью правильность выполнения команды ls -l. Действительно, директория теперь имеет нулевые права для всех.</w:t>
      </w:r>
    </w:p>
    <w:p w14:paraId="5411CAF9" w14:textId="4363E1D2" w:rsidR="007C3692" w:rsidRDefault="007C3692" w:rsidP="007C3692">
      <w:pPr>
        <w:ind w:left="720"/>
      </w:pPr>
      <w:r w:rsidRPr="007C3692">
        <w:drawing>
          <wp:inline distT="0" distB="0" distL="0" distR="0" wp14:anchorId="69DAFBA5" wp14:editId="10F4D84A">
            <wp:extent cx="4953429" cy="3436918"/>
            <wp:effectExtent l="0" t="0" r="0" b="0"/>
            <wp:docPr id="14" name="Рисунок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953429" cy="34369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764058" w14:textId="614FD909" w:rsidR="00950EBF" w:rsidRDefault="0014713D">
      <w:pPr>
        <w:numPr>
          <w:ilvl w:val="0"/>
          <w:numId w:val="3"/>
        </w:numPr>
      </w:pPr>
      <w:r>
        <w:t>Попытались создать в директории dir1 файл file1 ком</w:t>
      </w:r>
      <w:r>
        <w:t>андой echo "test" &gt; /home/guest/dir1/file1. Команде было отказано в доступе, а все это из-за отсутсвия у нас прав на это действие. Файл в директории отсутс</w:t>
      </w:r>
      <w:r w:rsidR="006A478F">
        <w:t>т</w:t>
      </w:r>
      <w:r>
        <w:t>вует.</w:t>
      </w:r>
    </w:p>
    <w:p w14:paraId="35F7DA87" w14:textId="71E65BCC" w:rsidR="007C3692" w:rsidRDefault="007C3692" w:rsidP="007C3692">
      <w:pPr>
        <w:ind w:left="720"/>
      </w:pPr>
      <w:r w:rsidRPr="007C3692">
        <w:lastRenderedPageBreak/>
        <w:drawing>
          <wp:inline distT="0" distB="0" distL="0" distR="0" wp14:anchorId="2D5C8717" wp14:editId="51B73913">
            <wp:extent cx="5029636" cy="3414056"/>
            <wp:effectExtent l="0" t="0" r="0" b="0"/>
            <wp:docPr id="15" name="Рисунок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029636" cy="34140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8F5E91" w14:textId="7D155ED2" w:rsidR="00950EBF" w:rsidRDefault="0014713D">
      <w:pPr>
        <w:numPr>
          <w:ilvl w:val="0"/>
          <w:numId w:val="3"/>
        </w:numPr>
      </w:pPr>
      <w:r>
        <w:t>Заполнила таблицу «Установленные права и разрешённые действия».</w:t>
      </w:r>
    </w:p>
    <w:p w14:paraId="37E3A516" w14:textId="497F0809" w:rsidR="007C3692" w:rsidRDefault="007C3692" w:rsidP="007C3692">
      <w:pPr>
        <w:ind w:left="720"/>
      </w:pPr>
      <w:r w:rsidRPr="007C3692">
        <w:drawing>
          <wp:inline distT="0" distB="0" distL="0" distR="0" wp14:anchorId="296422E7" wp14:editId="1164650B">
            <wp:extent cx="5566128" cy="3110230"/>
            <wp:effectExtent l="0" t="0" r="0" b="0"/>
            <wp:docPr id="16" name="Рисунок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576766" cy="31161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2B980C" w14:textId="694443A6" w:rsidR="00950EBF" w:rsidRDefault="0014713D">
      <w:pPr>
        <w:numPr>
          <w:ilvl w:val="0"/>
          <w:numId w:val="3"/>
        </w:numPr>
      </w:pPr>
      <w:r>
        <w:t>На основании заполненной таблиц</w:t>
      </w:r>
      <w:r>
        <w:t>ы составила еще одну таблицу 2.</w:t>
      </w:r>
    </w:p>
    <w:p w14:paraId="7AE431E2" w14:textId="35B8793D" w:rsidR="00E515DC" w:rsidRDefault="00E515DC" w:rsidP="00E515DC">
      <w:pPr>
        <w:ind w:left="720"/>
      </w:pPr>
      <w:r w:rsidRPr="00E515DC">
        <w:lastRenderedPageBreak/>
        <w:drawing>
          <wp:inline distT="0" distB="0" distL="0" distR="0" wp14:anchorId="010FEA3D" wp14:editId="5A99C7CD">
            <wp:extent cx="3901778" cy="2027096"/>
            <wp:effectExtent l="0" t="0" r="3810" b="0"/>
            <wp:docPr id="17" name="Рисунок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901778" cy="202709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74E71D" w14:textId="77777777" w:rsidR="00950EBF" w:rsidRDefault="00950EBF">
      <w:pPr>
        <w:pStyle w:val="FirstParagraph"/>
      </w:pPr>
    </w:p>
    <w:p w14:paraId="23D32CD0" w14:textId="77777777" w:rsidR="00950EBF" w:rsidRDefault="0014713D">
      <w:pPr>
        <w:pStyle w:val="2"/>
      </w:pPr>
      <w:bookmarkStart w:id="13" w:name="выводы"/>
      <w:bookmarkStart w:id="14" w:name="_Toc84024413"/>
      <w:r>
        <w:t>Выводы</w:t>
      </w:r>
      <w:bookmarkEnd w:id="14"/>
    </w:p>
    <w:p w14:paraId="776AE2E7" w14:textId="77777777" w:rsidR="00950EBF" w:rsidRDefault="0014713D">
      <w:pPr>
        <w:pStyle w:val="FirstParagraph"/>
      </w:pPr>
      <w:r>
        <w:t xml:space="preserve"> В ходе данной лабораторной работы мной были получены практические навыки работы в консоли с атрибутами файлов, а также я закрепила теоритические основы дискредиционного разграничения прав в линукс. Мной были определ</w:t>
      </w:r>
      <w:r>
        <w:t>ены возможности пользователя над директориями и файлами при разных правах доступа. Были созданы 2 таблицы.</w:t>
      </w:r>
    </w:p>
    <w:p w14:paraId="5A8FB2B9" w14:textId="77777777" w:rsidR="00950EBF" w:rsidRDefault="0014713D">
      <w:pPr>
        <w:pStyle w:val="2"/>
      </w:pPr>
      <w:bookmarkStart w:id="15" w:name="список-литературы"/>
      <w:bookmarkStart w:id="16" w:name="_Toc84024414"/>
      <w:bookmarkEnd w:id="13"/>
      <w:r>
        <w:t>Список литературы</w:t>
      </w:r>
      <w:bookmarkEnd w:id="16"/>
      <w:r>
        <w:t xml:space="preserve"> </w:t>
      </w:r>
    </w:p>
    <w:p w14:paraId="55C85852" w14:textId="77777777" w:rsidR="00950EBF" w:rsidRDefault="0014713D">
      <w:pPr>
        <w:pStyle w:val="FirstParagraph"/>
      </w:pPr>
      <w:r>
        <w:t xml:space="preserve">1.CentOS // Википедия URL: </w:t>
      </w:r>
      <w:hyperlink r:id="rId22">
        <w:r>
          <w:rPr>
            <w:rStyle w:val="ad"/>
          </w:rPr>
          <w:t>https://ru.wikipedia.org/wiki/CentOS</w:t>
        </w:r>
      </w:hyperlink>
      <w:r>
        <w:t xml:space="preserve"> (дата обра</w:t>
      </w:r>
      <w:r>
        <w:t>щения: 01.10.2021).</w:t>
      </w:r>
    </w:p>
    <w:p w14:paraId="01F117F6" w14:textId="77777777" w:rsidR="00950EBF" w:rsidRDefault="0014713D">
      <w:pPr>
        <w:pStyle w:val="a0"/>
      </w:pPr>
      <w:r>
        <w:t>2.</w:t>
      </w:r>
      <w:hyperlink r:id="rId23">
        <w:r>
          <w:rPr>
            <w:rStyle w:val="ad"/>
          </w:rPr>
          <w:t>https://losst.ru/prava-dostupa-k-fajlam-v-linux</w:t>
        </w:r>
      </w:hyperlink>
      <w:r>
        <w:t xml:space="preserve"> (дата обращения: 01.10.2021).</w:t>
      </w:r>
      <w:bookmarkEnd w:id="11"/>
      <w:bookmarkEnd w:id="15"/>
    </w:p>
    <w:sectPr w:rsidR="00950EBF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BB9BC0C" w14:textId="77777777" w:rsidR="0014713D" w:rsidRDefault="0014713D">
      <w:pPr>
        <w:spacing w:after="0"/>
      </w:pPr>
      <w:r>
        <w:separator/>
      </w:r>
    </w:p>
  </w:endnote>
  <w:endnote w:type="continuationSeparator" w:id="0">
    <w:p w14:paraId="548EA17E" w14:textId="77777777" w:rsidR="0014713D" w:rsidRDefault="0014713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2E6B94A" w14:textId="77777777" w:rsidR="0014713D" w:rsidRDefault="0014713D">
      <w:r>
        <w:separator/>
      </w:r>
    </w:p>
  </w:footnote>
  <w:footnote w:type="continuationSeparator" w:id="0">
    <w:p w14:paraId="2FAAFBC4" w14:textId="77777777" w:rsidR="0014713D" w:rsidRDefault="001471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D108ACB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B3C8A38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950EBF"/>
    <w:rsid w:val="0014713D"/>
    <w:rsid w:val="0016341A"/>
    <w:rsid w:val="005C41B3"/>
    <w:rsid w:val="00642F06"/>
    <w:rsid w:val="006A478F"/>
    <w:rsid w:val="007C3692"/>
    <w:rsid w:val="00950EBF"/>
    <w:rsid w:val="00CB2F5D"/>
    <w:rsid w:val="00CC5163"/>
    <w:rsid w:val="00E515DC"/>
    <w:rsid w:val="00FA1BC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2AC3829"/>
  <w15:docId w15:val="{3C05B207-2B0B-4F32-B3AC-EFD3CC8077E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CB2F5D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CB2F5D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hyperlink" Target="https://losst.ru/prava-dostupa-k-fajlam-v-linux" TargetMode="Externa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hyperlink" Target="https://ru.wikipedia.org/wiki/CentOS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1</TotalTime>
  <Pages>11</Pages>
  <Words>1096</Words>
  <Characters>6252</Characters>
  <Application>Microsoft Office Word</Application>
  <DocSecurity>0</DocSecurity>
  <Lines>52</Lines>
  <Paragraphs>1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абораторная работа № 2</vt:lpstr>
    </vt:vector>
  </TitlesOfParts>
  <Company/>
  <LinksUpToDate>false</LinksUpToDate>
  <CharactersWithSpaces>73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2</dc:title>
  <dc:creator>Пак Мария НБибд-01-18 1032184261" </dc:creator>
  <cp:keywords/>
  <cp:lastModifiedBy>Пак Мария</cp:lastModifiedBy>
  <cp:revision>9</cp:revision>
  <dcterms:created xsi:type="dcterms:W3CDTF">2021-10-01T20:44:00Z</dcterms:created>
  <dcterms:modified xsi:type="dcterms:W3CDTF">2021-10-01T21:2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 # List of figures</vt:lpwstr>
  </property>
  <property fmtid="{D5CDD505-2E9C-101B-9397-08002B2CF9AE}" pid="8" name="lot">
    <vt:lpwstr>true # List of tables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Дискреционное разграничение прав в Linux. Основные атрибуты</vt:lpwstr>
  </property>
  <property fmtid="{D5CDD505-2E9C-101B-9397-08002B2CF9AE}" pid="22" name="toc">
    <vt:lpwstr>true # Table of contents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